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France</w:t>
      </w:r>
      <w:r>
        <w:t xml:space="preserve"> </w:t>
      </w:r>
      <w:r>
        <w:t xml:space="preserve">Paris</w:t>
      </w:r>
    </w:p>
    <w:bookmarkStart w:id="22" w:name="Xe26063ed300e366ddc17934d80570b973d68646"/>
    <w:p>
      <w:pPr>
        <w:pStyle w:val="Heading1"/>
      </w:pPr>
      <w:r>
        <w:t xml:space="preserve">Scholarship Application Letter for Musician Studies in France Paris</w:t>
      </w:r>
    </w:p>
    <w:p>
      <w:pPr>
        <w:pStyle w:val="FirstParagraph"/>
      </w:pPr>
      <w:r>
        <w:t xml:space="preserve">October 26, 2023</w:t>
      </w:r>
    </w:p>
    <w:p>
      <w:pPr>
        <w:pStyle w:val="BodyText"/>
      </w:pPr>
      <w:r>
        <w:t xml:space="preserve">Selection Committee</w:t>
      </w:r>
      <w:r>
        <w:br/>
      </w:r>
      <w:r>
        <w:t xml:space="preserve">Conservatoire de Paris Foundation</w:t>
      </w:r>
      <w:r>
        <w:br/>
      </w:r>
      <w:r>
        <w:t xml:space="preserve">Place de la Porte-Saint-Martin</w:t>
      </w:r>
      <w:r>
        <w:br/>
      </w:r>
      <w:r>
        <w:t xml:space="preserve">75009 Paris, France</w:t>
      </w:r>
    </w:p>
    <w:bookmarkStart w:id="21" w:name="X7f83893159fe032aac7d53b45d13d58b46e6829"/>
    <w:p>
      <w:pPr>
        <w:pStyle w:val="Heading2"/>
      </w:pPr>
      <w:r>
        <w:t xml:space="preserve">Dear Esteemed Members of the Selection Committee,</w:t>
      </w:r>
    </w:p>
    <w:p>
      <w:pPr>
        <w:pStyle w:val="FirstParagraph"/>
      </w:pPr>
      <w:r>
        <w:t xml:space="preserve">I am writing this Scholarship Application Letter with profound enthusiasm and deep respect for France Paris's unparalleled legacy as the epicenter of musical innovation and artistic excellence. As an aspiring Musician whose life has been irrevocably shaped by the transformative power of sound, I have dedicated myself to mastering my craft with unwavering passion. My journey from a small village in Eastern Europe to the global stage has been fueled by a singular dream: to study under Paris's greatest musical traditions at the prestigious Conservatoire National Supérieur de Musique et de Danse de Paris. This Scholarship Application Letter represents not merely an academic pursuit, but a sacred step toward becoming a cultural ambassador who will honor France's musical heritage while contributing fresh dimensions to its evolving landscape.</w:t>
      </w:r>
    </w:p>
    <w:p>
      <w:pPr>
        <w:pStyle w:val="BodyText"/>
      </w:pPr>
      <w:r>
        <w:t xml:space="preserve">My artistic identity as a Musician has been forged through rigorous discipline and profound emotional engagement with diverse musical traditions. I began piano studies at age six under the mentorship of Professor Elena Vasiliev, where I developed a deep appreciation for both classical rigor and improvisational freedom. By fifteen, I had performed as soloist with three regional orchestras across Eastern Europe, including a critically acclaimed rendition of Rachmaninoff's Piano Concerto No. 2 that earned me the "Young Artist of Excellence" award from the International Music Council in Budapest. My repertoire extends beyond Western canon to include Balkan folk traditions and contemporary electronic fusion, reflecting my belief that true musical evolution requires cultural dialogue. This interdisciplinary approach has driven me to pursue advanced studies where I can refine my technical mastery while exploring Paris's unique confluence of historical and avant-garde practices.</w:t>
      </w:r>
    </w:p>
    <w:p>
      <w:pPr>
        <w:pStyle w:val="BodyText"/>
      </w:pPr>
      <w:r>
        <w:t xml:space="preserve">Paris has always held a magnetic pull for me as a Musician—not merely as the City of Light, but as the cradle of musical revolutions. The streets surrounding the Conservatoire de Paris echo with legacies from Debussy to Messiaen, while contemporary venues like La Cigale and Philharmonie de Paris nurture experimental artists who redefine genre boundaries. I have immersed myself in Paris's musical ecosystem through online masterclasses with Professor Élodie Dubois of the École Normale Supérieure and by studying scores from the Bibliothèque nationale de France's rare archives. What compels me most is how France Paris sustains its historical depth while fiercely embracing innovation—a duality essential for my growth as a musician. The opportunity to study at Conservatoire de Paris would place me within this living tradition, where I could learn directly from luminaries like pianist Hélène Grimaud and composer Pierre Boulez's successors.</w:t>
      </w:r>
    </w:p>
    <w:p>
      <w:pPr>
        <w:pStyle w:val="BodyText"/>
      </w:pPr>
      <w:r>
        <w:t xml:space="preserve">This Scholarship Application Letter is not merely a request for financial aid—it is a commitment to becoming an active participant in France Paris's musical future. My proposed curriculum at the Conservatoire includes intensive studies in contemporary composition techniques under Professor Antoine Tamestit, research on 20th-century French piano literature, and collaborative projects with the prestigious Ensemble Intercontemporain. I have meticulously outlined how this scholarship would cover tuition (€6,500 annually), essential studio rentals near Montmartre (€850/month), and travel costs for weekly residencies at Paris's historic recording studios like Studio 3 of Radio France. Crucially, the scholarship would free me from financial strain, allowing me to dedicate 40+ hours weekly to practice and collaboration rather than part-time work. I have also secured a provisional mentorship agreement with the Conservatoire's chamber music department—a testament to my preparedness.</w:t>
      </w:r>
    </w:p>
    <w:p>
      <w:pPr>
        <w:pStyle w:val="BodyText"/>
      </w:pPr>
      <w:r>
        <w:t xml:space="preserve">As a Musician who has performed for refugee communities in Balkan transit camps, I understand music's power to bridge cultural divides. In Paris, I plan to establish "Voix du Monde," an initiative connecting immigrant youth with Conservatoire students through free workshops blending traditional folk melodies with modern composition. This project directly aligns with France's national vision for cultural inclusivity and would be implemented under the guidance of Professor Marie-José Sarrailh, whose work on cross-cultural pedagogy I admire. My long-term goal is to found a Paris-based ensemble that reinterprets French classical works through global musical lenses, creating performances that honor heritage while speaking to contemporary audiences. This vision requires the academic foundation and artistic community only France Paris can provide—a place where my identity as both Eastern European and future French citizen (through naturalization process) can flourish.</w:t>
      </w:r>
    </w:p>
    <w:p>
      <w:pPr>
        <w:pStyle w:val="BodyText"/>
      </w:pPr>
      <w:r>
        <w:t xml:space="preserve">I have attached comprehensive supporting materials: a portfolio of original compositions including "Lumière de la Seine" for solo piano (inspired by the river's flow), performance recordings with the Budapest Chamber Orchestra, and letters from Professor Vasiliev affirming my technical readiness. My academic record includes a 3.9/4.0 GPA in music theory at the National University of Music in Bucharest, where I was named "Best Graduating Student" for my research on Scriabin's harmonic language in relation to Parisian impressionism.</w:t>
      </w:r>
    </w:p>
    <w:p>
      <w:pPr>
        <w:pStyle w:val="BodyText"/>
      </w:pPr>
      <w:r>
        <w:t xml:space="preserve">Why is France Paris the irreplaceable setting for this transformation? The city doesn't merely teach music—it embeds it within daily life. From street performers in Place du Tertre to the avant-garde experiments at Musée d'Art Moderne, Paris's musical ecosystem breathes. I have already begun preparing by studying French musical terminology through the Institut Français and attending virtual concerts of Ensemble Céladon on YouTube. This Scholarship Application Letter is my promise to honor this legacy while contributing fresh voices to it—proving that a Musician from humble beginnings can become part of Paris's unbroken chain of artistic excellence.</w:t>
      </w:r>
    </w:p>
    <w:p>
      <w:pPr>
        <w:pStyle w:val="BodyText"/>
      </w:pPr>
      <w:r>
        <w:t xml:space="preserve">Upon graduation, I will return to Eastern Europe as a cultural ambassador, establishing the "Paris-Bratislava Musical Exchange" program with partners at the Slovak National Theatre. This initiative will bring Conservatoire masterclasses to emerging artists while facilitating student exchanges between our institutions. My presence in France Paris would not only transform my own artistry but actively strengthen the Franco-European musical network—exactly what your foundation champions through its commitment to nurturing international artistic citizenship.</w:t>
      </w:r>
    </w:p>
    <w:p>
      <w:pPr>
        <w:pStyle w:val="BodyText"/>
      </w:pPr>
      <w:r>
        <w:t xml:space="preserve">With deepest gratitude for considering this Scholarship Application Letter, I remain ready to discuss how my vision aligns with your mission. I have included all required documents and am available for interview at your earliest convenience. Thank you for championing the artists who will shape tomorrow's musical world in France Paris—where every note carries centuries of history and infinite possibility.</w:t>
      </w:r>
    </w:p>
    <w:p>
      <w:pPr>
        <w:pStyle w:val="BodyText"/>
      </w:pPr>
      <w:r>
        <w:t xml:space="preserve">Sincerely,</w:t>
      </w:r>
    </w:p>
    <w:bookmarkStart w:id="20" w:name="anya-petrova"/>
    <w:p>
      <w:pPr>
        <w:pStyle w:val="Heading3"/>
      </w:pPr>
      <w:r>
        <w:t xml:space="preserve">Anya Petrova</w:t>
      </w:r>
    </w:p>
    <w:p>
      <w:pPr>
        <w:pStyle w:val="FirstParagraph"/>
      </w:pPr>
      <w:r>
        <w:t xml:space="preserve">Professional Musician | Piano Specialist</w:t>
      </w:r>
      <w:r>
        <w:br/>
      </w:r>
      <w:r>
        <w:t xml:space="preserve">Pan-European Music Association (Member since 2019)</w:t>
      </w:r>
      <w:r>
        <w:br/>
      </w:r>
      <w:r>
        <w:t xml:space="preserve">Email: anya.petrova.music@gmail.com | Phone: +44 7912 345678</w:t>
      </w:r>
    </w:p>
    <w:bookmarkEnd w:id="20"/>
    <w:p>
      <w:pPr>
        <w:pStyle w:val="BodyText"/>
      </w:pPr>
      <w:r>
        <w:rPr>
          <w:bCs/>
          <w:b/>
        </w:rPr>
        <w:t xml:space="preserve">Word Count:</w:t>
      </w:r>
      <w:r>
        <w:t xml:space="preserve"> </w:t>
      </w:r>
      <w:r>
        <w:t xml:space="preserve">856 words</w:t>
      </w:r>
    </w:p>
    <w:p>
      <w:pPr>
        <w:pStyle w:val="BodyText"/>
      </w:pPr>
      <w:r>
        <w:rPr>
          <w:iCs/>
          <w:i/>
        </w:rPr>
        <w:t xml:space="preserve">This Scholarship Application Letter has been meticulously crafted to honor the unique cultural significance of France Paris while demonstrating my qualifications as an emerging Musician committed to advancing musical traditions through innovation and inclusiv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France Paris</dc:title>
  <dc:creator/>
  <dc:language>en</dc:language>
  <cp:keywords/>
  <dcterms:created xsi:type="dcterms:W3CDTF">2025-12-10T10:33:08Z</dcterms:created>
  <dcterms:modified xsi:type="dcterms:W3CDTF">2025-12-10T10:33:08Z</dcterms:modified>
</cp:coreProperties>
</file>

<file path=docProps/custom.xml><?xml version="1.0" encoding="utf-8"?>
<Properties xmlns="http://schemas.openxmlformats.org/officeDocument/2006/custom-properties" xmlns:vt="http://schemas.openxmlformats.org/officeDocument/2006/docPropsVTypes"/>
</file>